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399B2B" w14:textId="77777777" w:rsidR="00447706" w:rsidRDefault="00447706">
      <w:bookmarkStart w:id="0" w:name="_GoBack"/>
      <w:bookmarkEnd w:id="0"/>
    </w:p>
    <w:p w14:paraId="5502B50F" w14:textId="2E104C95" w:rsidR="00447706" w:rsidRPr="0025325A" w:rsidRDefault="0025325A" w:rsidP="0025325A">
      <w:pPr>
        <w:jc w:val="center"/>
        <w:rPr>
          <w:b/>
          <w:bCs/>
        </w:rPr>
      </w:pPr>
      <w:r w:rsidRPr="0025325A">
        <w:rPr>
          <w:b/>
          <w:bCs/>
        </w:rPr>
        <w:t>2020-2021 Dönem 4</w:t>
      </w:r>
      <w:r>
        <w:rPr>
          <w:b/>
          <w:bCs/>
        </w:rPr>
        <w:t>/</w:t>
      </w:r>
      <w:r w:rsidRPr="0025325A">
        <w:rPr>
          <w:b/>
          <w:bCs/>
        </w:rPr>
        <w:t>5. Grup Klinik Uygulama Programı</w:t>
      </w:r>
    </w:p>
    <w:tbl>
      <w:tblPr>
        <w:tblW w:w="5175" w:type="pct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9"/>
        <w:gridCol w:w="2759"/>
        <w:gridCol w:w="2676"/>
        <w:gridCol w:w="2328"/>
        <w:gridCol w:w="2526"/>
        <w:gridCol w:w="2668"/>
      </w:tblGrid>
      <w:tr w:rsidR="0080489F" w:rsidRPr="00F11EF4" w14:paraId="1B6D6AF9" w14:textId="77777777" w:rsidTr="00E227B5"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D2B81" w14:textId="77777777" w:rsidR="0080489F" w:rsidRDefault="0080489F" w:rsidP="005E1BA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5F7AF2A4" w14:textId="77777777" w:rsidR="0080489F" w:rsidRPr="00F11EF4" w:rsidRDefault="0080489F" w:rsidP="005E1BA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B644F" w14:textId="77777777" w:rsidR="0080489F" w:rsidRPr="00F11EF4" w:rsidRDefault="0080489F" w:rsidP="005E1BA2">
            <w:pPr>
              <w:spacing w:after="0" w:line="240" w:lineRule="auto"/>
              <w:rPr>
                <w:rFonts w:ascii="Times New Roman" w:hAnsi="Times New Roman"/>
              </w:rPr>
            </w:pPr>
            <w:r w:rsidRPr="00F11EF4">
              <w:rPr>
                <w:rFonts w:ascii="Times New Roman" w:hAnsi="Times New Roman"/>
              </w:rPr>
              <w:t>Pazartesi</w:t>
            </w:r>
          </w:p>
        </w:tc>
        <w:tc>
          <w:tcPr>
            <w:tcW w:w="2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3DF4C" w14:textId="77777777" w:rsidR="0080489F" w:rsidRPr="00F11EF4" w:rsidRDefault="0080489F" w:rsidP="005E1BA2">
            <w:pPr>
              <w:spacing w:after="0" w:line="240" w:lineRule="auto"/>
              <w:rPr>
                <w:rFonts w:ascii="Times New Roman" w:hAnsi="Times New Roman"/>
              </w:rPr>
            </w:pPr>
            <w:r w:rsidRPr="00F11EF4">
              <w:rPr>
                <w:rFonts w:ascii="Times New Roman" w:hAnsi="Times New Roman"/>
              </w:rPr>
              <w:t>Salı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A5414" w14:textId="77777777" w:rsidR="0080489F" w:rsidRPr="00F11EF4" w:rsidRDefault="0080489F" w:rsidP="005E1B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Çarşamba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86B91" w14:textId="77777777" w:rsidR="0080489F" w:rsidRPr="00F11EF4" w:rsidRDefault="0080489F" w:rsidP="005E1BA2">
            <w:pPr>
              <w:spacing w:after="0" w:line="240" w:lineRule="auto"/>
              <w:rPr>
                <w:rFonts w:ascii="Times New Roman" w:hAnsi="Times New Roman"/>
              </w:rPr>
            </w:pPr>
            <w:r w:rsidRPr="00F11EF4">
              <w:rPr>
                <w:rFonts w:ascii="Times New Roman" w:hAnsi="Times New Roman"/>
              </w:rPr>
              <w:t>Perşembe</w:t>
            </w:r>
          </w:p>
        </w:tc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36D85" w14:textId="77777777" w:rsidR="0080489F" w:rsidRPr="00F11EF4" w:rsidRDefault="0080489F" w:rsidP="005E1BA2">
            <w:pPr>
              <w:spacing w:after="0" w:line="240" w:lineRule="auto"/>
              <w:rPr>
                <w:rFonts w:ascii="Times New Roman" w:hAnsi="Times New Roman"/>
              </w:rPr>
            </w:pPr>
            <w:r w:rsidRPr="00F11EF4">
              <w:rPr>
                <w:rFonts w:ascii="Times New Roman" w:hAnsi="Times New Roman"/>
              </w:rPr>
              <w:t>Cuma</w:t>
            </w:r>
          </w:p>
        </w:tc>
      </w:tr>
      <w:tr w:rsidR="0080489F" w:rsidRPr="00615F14" w14:paraId="56962B00" w14:textId="77777777" w:rsidTr="00E227B5">
        <w:trPr>
          <w:trHeight w:val="622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D9C43" w14:textId="5AAAF312" w:rsidR="0080489F" w:rsidRPr="00615F14" w:rsidRDefault="006E6C85" w:rsidP="0080489F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-14 Mayıs</w:t>
            </w: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C83EE" w14:textId="384BBAAA" w:rsidR="0080489F" w:rsidRPr="00615F14" w:rsidRDefault="00CD037B" w:rsidP="0080489F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r w:rsidRPr="00CD037B">
              <w:rPr>
                <w:rFonts w:ascii="Times New Roman" w:hAnsi="Times New Roman"/>
              </w:rPr>
              <w:t>Propedötik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9D639" w14:textId="40C86E13" w:rsidR="0080489F" w:rsidRPr="00615F14" w:rsidRDefault="00CD037B" w:rsidP="006E6C85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r w:rsidRPr="00CD037B">
              <w:rPr>
                <w:rFonts w:ascii="Times New Roman" w:hAnsi="Times New Roman"/>
              </w:rPr>
              <w:t>Propedötik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</w:tcPr>
          <w:p w14:paraId="024E96F5" w14:textId="3DA5223B" w:rsidR="0080489F" w:rsidRPr="00615F14" w:rsidRDefault="0080489F" w:rsidP="008048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</w:tcPr>
          <w:p w14:paraId="42C9AE93" w14:textId="7ABA0BB1" w:rsidR="0080489F" w:rsidRPr="00615F14" w:rsidRDefault="0080489F" w:rsidP="008048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</w:tcPr>
          <w:p w14:paraId="31CE68C5" w14:textId="4E5F8102" w:rsidR="0080489F" w:rsidRPr="00615F14" w:rsidRDefault="0080489F" w:rsidP="008048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0489F" w:rsidRPr="00615F14" w14:paraId="5486EC51" w14:textId="77777777" w:rsidTr="00E227B5"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C8C3F" w14:textId="33409B91" w:rsidR="0080489F" w:rsidRPr="00615F14" w:rsidRDefault="006E6C85" w:rsidP="0080489F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7-21 Mayıs</w:t>
            </w: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B5BCC" w14:textId="208B5F39" w:rsidR="0080489F" w:rsidRPr="00615F14" w:rsidRDefault="00CD037B" w:rsidP="0080489F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r w:rsidRPr="00CD037B">
              <w:rPr>
                <w:rFonts w:ascii="Times New Roman" w:hAnsi="Times New Roman"/>
              </w:rPr>
              <w:t>Propedötik</w:t>
            </w:r>
            <w:proofErr w:type="spellEnd"/>
          </w:p>
        </w:tc>
        <w:tc>
          <w:tcPr>
            <w:tcW w:w="2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3A947" w14:textId="1DD0C77B" w:rsidR="0080489F" w:rsidRPr="00615F14" w:rsidRDefault="00CD037B" w:rsidP="0080489F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r w:rsidRPr="00CD037B">
              <w:rPr>
                <w:rFonts w:ascii="Times New Roman" w:hAnsi="Times New Roman"/>
              </w:rPr>
              <w:t>Propedötik</w:t>
            </w:r>
            <w:proofErr w:type="spellEnd"/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</w:tcPr>
          <w:p w14:paraId="33292919" w14:textId="40E4FF5F" w:rsidR="0080489F" w:rsidRPr="00615F14" w:rsidRDefault="0080489F" w:rsidP="008048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A66D8" w14:textId="77777777" w:rsidR="0080489F" w:rsidRDefault="0080489F" w:rsidP="008048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-Alerji</w:t>
            </w:r>
          </w:p>
          <w:p w14:paraId="08E8403E" w14:textId="77777777" w:rsidR="0080489F" w:rsidRDefault="0080489F" w:rsidP="008048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-Kardiyo-Enfeksiyon</w:t>
            </w:r>
          </w:p>
          <w:p w14:paraId="50F540D9" w14:textId="77777777" w:rsidR="0080489F" w:rsidRDefault="0080489F" w:rsidP="008048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-Nefroloji</w:t>
            </w:r>
          </w:p>
          <w:p w14:paraId="6BC592C1" w14:textId="77777777" w:rsidR="0080489F" w:rsidRPr="00615F14" w:rsidRDefault="0080489F" w:rsidP="008048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-Endokrin</w:t>
            </w:r>
          </w:p>
        </w:tc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BAC53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-Alerji</w:t>
            </w:r>
          </w:p>
          <w:p w14:paraId="795EB954" w14:textId="6DCBE8D0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  <w:r w:rsidR="0025325A">
              <w:rPr>
                <w:rFonts w:ascii="Times New Roman" w:hAnsi="Times New Roman"/>
              </w:rPr>
              <w:t>-</w:t>
            </w:r>
            <w:r>
              <w:rPr>
                <w:rFonts w:ascii="Times New Roman" w:hAnsi="Times New Roman"/>
              </w:rPr>
              <w:t>Kardiyo- Enfeksiyon</w:t>
            </w:r>
          </w:p>
          <w:p w14:paraId="41F8BFCE" w14:textId="42AF7856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  <w:r w:rsidR="0025325A">
              <w:rPr>
                <w:rFonts w:ascii="Times New Roman" w:hAnsi="Times New Roman"/>
              </w:rPr>
              <w:t>-</w:t>
            </w:r>
            <w:r>
              <w:rPr>
                <w:rFonts w:ascii="Times New Roman" w:hAnsi="Times New Roman"/>
              </w:rPr>
              <w:t>Nefroloji</w:t>
            </w:r>
          </w:p>
          <w:p w14:paraId="3B62B357" w14:textId="7EE31813" w:rsidR="0080489F" w:rsidRPr="00615F14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-Endokrin</w:t>
            </w:r>
          </w:p>
        </w:tc>
      </w:tr>
      <w:tr w:rsidR="006E6C85" w:rsidRPr="00615F14" w14:paraId="09C64C38" w14:textId="77777777" w:rsidTr="00E227B5"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4C5DA" w14:textId="0EA6207B" w:rsidR="006E6C85" w:rsidRPr="00615F14" w:rsidRDefault="006E6C85" w:rsidP="006E6C8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4-28 Mayıs</w:t>
            </w: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F87E6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-Alerji</w:t>
            </w:r>
          </w:p>
          <w:p w14:paraId="6FAD6DED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-Kardiyo- Enfeksiyon</w:t>
            </w:r>
          </w:p>
          <w:p w14:paraId="6B5F0219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-Nefroloji</w:t>
            </w:r>
          </w:p>
          <w:p w14:paraId="0FE74135" w14:textId="36E07397" w:rsidR="006E6C85" w:rsidRPr="00615F14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-Endokrin</w:t>
            </w:r>
          </w:p>
        </w:tc>
        <w:tc>
          <w:tcPr>
            <w:tcW w:w="2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28276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-Alerji</w:t>
            </w:r>
          </w:p>
          <w:p w14:paraId="6F43B7B0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-Kardiyo- Enfeksiyon</w:t>
            </w:r>
          </w:p>
          <w:p w14:paraId="13EADE71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-Nefroloji</w:t>
            </w:r>
          </w:p>
          <w:p w14:paraId="5A0F7639" w14:textId="34644023" w:rsidR="006E6C85" w:rsidRPr="00615F14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-Endokrin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A909D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-Acil</w:t>
            </w:r>
          </w:p>
          <w:p w14:paraId="125AA1BE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-Nöroloji</w:t>
            </w:r>
          </w:p>
          <w:p w14:paraId="39FBAD2C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-Neonatoloji</w:t>
            </w:r>
          </w:p>
          <w:p w14:paraId="2BEC19D4" w14:textId="072F3ED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-Hematoloji-genelpediatri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A6704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-Acil</w:t>
            </w:r>
          </w:p>
          <w:p w14:paraId="6A9EE509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-Nöroloji</w:t>
            </w:r>
          </w:p>
          <w:p w14:paraId="6CC56947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4- </w:t>
            </w:r>
            <w:proofErr w:type="spellStart"/>
            <w:r>
              <w:rPr>
                <w:rFonts w:ascii="Times New Roman" w:hAnsi="Times New Roman"/>
              </w:rPr>
              <w:t>Neonatoloji</w:t>
            </w:r>
            <w:proofErr w:type="spellEnd"/>
          </w:p>
          <w:p w14:paraId="48C9050D" w14:textId="6C64AEEB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-Hematoloji-genelpediatri</w:t>
            </w:r>
          </w:p>
        </w:tc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40A85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-Acil</w:t>
            </w:r>
          </w:p>
          <w:p w14:paraId="15443748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-Nöroloji</w:t>
            </w:r>
          </w:p>
          <w:p w14:paraId="75098A03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- </w:t>
            </w:r>
            <w:proofErr w:type="spellStart"/>
            <w:r>
              <w:rPr>
                <w:rFonts w:ascii="Times New Roman" w:hAnsi="Times New Roman"/>
              </w:rPr>
              <w:t>Neonatoloji</w:t>
            </w:r>
            <w:proofErr w:type="spellEnd"/>
          </w:p>
          <w:p w14:paraId="3F71BF57" w14:textId="0A009286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-Hematoloji-genelpediatri</w:t>
            </w:r>
          </w:p>
        </w:tc>
      </w:tr>
      <w:tr w:rsidR="0080489F" w:rsidRPr="00615F14" w14:paraId="2FF62B25" w14:textId="77777777" w:rsidTr="00E227B5"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6AB21" w14:textId="4A4CF610" w:rsidR="0080489F" w:rsidRPr="00615F14" w:rsidRDefault="006E6C85" w:rsidP="0080489F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1 Mayıs-4 Haziran</w:t>
            </w: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24CBE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-Acil</w:t>
            </w:r>
          </w:p>
          <w:p w14:paraId="1F76F396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-Nöroloji</w:t>
            </w:r>
          </w:p>
          <w:p w14:paraId="316B7DD0" w14:textId="77777777" w:rsidR="006E6C85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2- </w:t>
            </w:r>
            <w:proofErr w:type="spellStart"/>
            <w:r>
              <w:rPr>
                <w:rFonts w:ascii="Times New Roman" w:hAnsi="Times New Roman"/>
              </w:rPr>
              <w:t>Neonatoloji</w:t>
            </w:r>
            <w:proofErr w:type="spellEnd"/>
          </w:p>
          <w:p w14:paraId="1FE50458" w14:textId="03C65082" w:rsidR="0080489F" w:rsidRDefault="006E6C85" w:rsidP="006E6C8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-Hematoloji-genelpediatri</w:t>
            </w:r>
          </w:p>
        </w:tc>
        <w:tc>
          <w:tcPr>
            <w:tcW w:w="2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E45546" w14:textId="3419CED6" w:rsidR="0080489F" w:rsidRPr="00615F14" w:rsidRDefault="0068262C" w:rsidP="008048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rbest Çalışma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825D6" w14:textId="5B3C1FFB" w:rsidR="0080489F" w:rsidRDefault="0068262C" w:rsidP="008048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rbest Çalışma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0608D" w14:textId="77777777" w:rsidR="0080489F" w:rsidRPr="00615F14" w:rsidRDefault="0080489F" w:rsidP="008048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atik sınav</w:t>
            </w:r>
          </w:p>
        </w:tc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4EAF3" w14:textId="77777777" w:rsidR="0080489F" w:rsidRPr="00615F14" w:rsidRDefault="0080489F" w:rsidP="008048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orik sınav</w:t>
            </w:r>
          </w:p>
        </w:tc>
      </w:tr>
    </w:tbl>
    <w:p w14:paraId="11E1ED21" w14:textId="6A685342" w:rsidR="00C668D0" w:rsidRPr="0025325A" w:rsidRDefault="0025325A" w:rsidP="0025325A">
      <w:pPr>
        <w:jc w:val="center"/>
        <w:rPr>
          <w:b/>
          <w:bCs/>
        </w:rPr>
      </w:pPr>
      <w:r w:rsidRPr="0025325A">
        <w:rPr>
          <w:b/>
          <w:bCs/>
        </w:rPr>
        <w:t>Klinik Uygulama Grupları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553"/>
        <w:gridCol w:w="3553"/>
        <w:gridCol w:w="3556"/>
        <w:gridCol w:w="3556"/>
      </w:tblGrid>
      <w:tr w:rsidR="0025325A" w:rsidRPr="000B1343" w14:paraId="72E6CE6D" w14:textId="77777777" w:rsidTr="005F0A07">
        <w:tc>
          <w:tcPr>
            <w:tcW w:w="3497" w:type="dxa"/>
          </w:tcPr>
          <w:p w14:paraId="1EF5803B" w14:textId="77777777" w:rsidR="0025325A" w:rsidRPr="000B1343" w:rsidRDefault="0025325A" w:rsidP="005F0A07">
            <w:pPr>
              <w:pStyle w:val="ListeParagraf"/>
              <w:numPr>
                <w:ilvl w:val="0"/>
                <w:numId w:val="1"/>
              </w:numPr>
              <w:rPr>
                <w:b/>
                <w:bCs/>
              </w:rPr>
            </w:pPr>
            <w:r w:rsidRPr="000B1343">
              <w:rPr>
                <w:b/>
                <w:bCs/>
              </w:rPr>
              <w:t>Grup</w:t>
            </w:r>
          </w:p>
        </w:tc>
        <w:tc>
          <w:tcPr>
            <w:tcW w:w="3497" w:type="dxa"/>
          </w:tcPr>
          <w:p w14:paraId="4B451267" w14:textId="77777777" w:rsidR="0025325A" w:rsidRPr="000B1343" w:rsidRDefault="0025325A" w:rsidP="005F0A07">
            <w:pPr>
              <w:pStyle w:val="ListeParagraf"/>
              <w:numPr>
                <w:ilvl w:val="0"/>
                <w:numId w:val="1"/>
              </w:numPr>
              <w:rPr>
                <w:b/>
                <w:bCs/>
              </w:rPr>
            </w:pPr>
            <w:r w:rsidRPr="000B1343">
              <w:rPr>
                <w:b/>
                <w:bCs/>
              </w:rPr>
              <w:t>Grup</w:t>
            </w:r>
          </w:p>
        </w:tc>
        <w:tc>
          <w:tcPr>
            <w:tcW w:w="3499" w:type="dxa"/>
          </w:tcPr>
          <w:p w14:paraId="33DFD163" w14:textId="77777777" w:rsidR="0025325A" w:rsidRPr="000B1343" w:rsidRDefault="0025325A" w:rsidP="005F0A07">
            <w:pPr>
              <w:pStyle w:val="ListeParagraf"/>
              <w:numPr>
                <w:ilvl w:val="0"/>
                <w:numId w:val="1"/>
              </w:numPr>
              <w:rPr>
                <w:b/>
                <w:bCs/>
              </w:rPr>
            </w:pPr>
            <w:r w:rsidRPr="000B1343">
              <w:rPr>
                <w:b/>
                <w:bCs/>
              </w:rPr>
              <w:t>Grup</w:t>
            </w:r>
          </w:p>
        </w:tc>
        <w:tc>
          <w:tcPr>
            <w:tcW w:w="3499" w:type="dxa"/>
          </w:tcPr>
          <w:p w14:paraId="2C707FE2" w14:textId="77777777" w:rsidR="0025325A" w:rsidRPr="000B1343" w:rsidRDefault="0025325A" w:rsidP="005F0A07">
            <w:pPr>
              <w:pStyle w:val="ListeParagraf"/>
              <w:numPr>
                <w:ilvl w:val="0"/>
                <w:numId w:val="1"/>
              </w:numPr>
              <w:rPr>
                <w:b/>
                <w:bCs/>
              </w:rPr>
            </w:pPr>
            <w:r w:rsidRPr="000B1343">
              <w:rPr>
                <w:b/>
                <w:bCs/>
              </w:rPr>
              <w:t>Grup</w:t>
            </w:r>
          </w:p>
        </w:tc>
      </w:tr>
      <w:tr w:rsidR="00754160" w14:paraId="0F424CF3" w14:textId="77777777" w:rsidTr="005F0A07">
        <w:tc>
          <w:tcPr>
            <w:tcW w:w="3497" w:type="dxa"/>
            <w:vAlign w:val="bottom"/>
          </w:tcPr>
          <w:p w14:paraId="1B8A16D3" w14:textId="05D9EA5C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011</w:t>
            </w:r>
          </w:p>
        </w:tc>
        <w:tc>
          <w:tcPr>
            <w:tcW w:w="3497" w:type="dxa"/>
            <w:vAlign w:val="bottom"/>
          </w:tcPr>
          <w:p w14:paraId="1B9A4D6F" w14:textId="3E0A1635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5</w:t>
            </w:r>
          </w:p>
        </w:tc>
        <w:tc>
          <w:tcPr>
            <w:tcW w:w="3499" w:type="dxa"/>
            <w:vAlign w:val="bottom"/>
          </w:tcPr>
          <w:p w14:paraId="09995852" w14:textId="3BC29232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8</w:t>
            </w:r>
          </w:p>
        </w:tc>
        <w:tc>
          <w:tcPr>
            <w:tcW w:w="3499" w:type="dxa"/>
            <w:vAlign w:val="bottom"/>
          </w:tcPr>
          <w:p w14:paraId="5ADDEFB8" w14:textId="5795C1FD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8</w:t>
            </w:r>
          </w:p>
        </w:tc>
      </w:tr>
      <w:tr w:rsidR="00754160" w14:paraId="47A8843D" w14:textId="77777777" w:rsidTr="005F0A07">
        <w:tc>
          <w:tcPr>
            <w:tcW w:w="3497" w:type="dxa"/>
            <w:vAlign w:val="bottom"/>
          </w:tcPr>
          <w:p w14:paraId="7D8EB75A" w14:textId="14007922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24</w:t>
            </w:r>
          </w:p>
        </w:tc>
        <w:tc>
          <w:tcPr>
            <w:tcW w:w="3497" w:type="dxa"/>
            <w:vAlign w:val="bottom"/>
          </w:tcPr>
          <w:p w14:paraId="671CF6EC" w14:textId="2402B40B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6</w:t>
            </w:r>
          </w:p>
        </w:tc>
        <w:tc>
          <w:tcPr>
            <w:tcW w:w="3499" w:type="dxa"/>
            <w:vAlign w:val="bottom"/>
          </w:tcPr>
          <w:p w14:paraId="5D39A60E" w14:textId="326F6D78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9</w:t>
            </w:r>
          </w:p>
        </w:tc>
        <w:tc>
          <w:tcPr>
            <w:tcW w:w="3499" w:type="dxa"/>
            <w:vAlign w:val="bottom"/>
          </w:tcPr>
          <w:p w14:paraId="07A45DA0" w14:textId="0A2CC4E1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9</w:t>
            </w:r>
          </w:p>
        </w:tc>
      </w:tr>
      <w:tr w:rsidR="00754160" w14:paraId="1ACA6A8D" w14:textId="77777777" w:rsidTr="005F0A07">
        <w:tc>
          <w:tcPr>
            <w:tcW w:w="3497" w:type="dxa"/>
            <w:vAlign w:val="bottom"/>
          </w:tcPr>
          <w:p w14:paraId="26E5EC15" w14:textId="7133B92F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26</w:t>
            </w:r>
          </w:p>
        </w:tc>
        <w:tc>
          <w:tcPr>
            <w:tcW w:w="3497" w:type="dxa"/>
            <w:vAlign w:val="bottom"/>
          </w:tcPr>
          <w:p w14:paraId="5D9EA5E3" w14:textId="16C1CABD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7</w:t>
            </w:r>
          </w:p>
        </w:tc>
        <w:tc>
          <w:tcPr>
            <w:tcW w:w="3499" w:type="dxa"/>
            <w:vAlign w:val="bottom"/>
          </w:tcPr>
          <w:p w14:paraId="2A4EE183" w14:textId="77C75E3F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0</w:t>
            </w:r>
          </w:p>
        </w:tc>
        <w:tc>
          <w:tcPr>
            <w:tcW w:w="3499" w:type="dxa"/>
            <w:vAlign w:val="bottom"/>
          </w:tcPr>
          <w:p w14:paraId="2F2E3595" w14:textId="7289AAE6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70</w:t>
            </w:r>
          </w:p>
        </w:tc>
      </w:tr>
      <w:tr w:rsidR="00754160" w14:paraId="0941651F" w14:textId="77777777" w:rsidTr="005F0A07">
        <w:tc>
          <w:tcPr>
            <w:tcW w:w="3497" w:type="dxa"/>
            <w:vAlign w:val="bottom"/>
          </w:tcPr>
          <w:p w14:paraId="62665965" w14:textId="685423E0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27</w:t>
            </w:r>
          </w:p>
        </w:tc>
        <w:tc>
          <w:tcPr>
            <w:tcW w:w="3497" w:type="dxa"/>
            <w:vAlign w:val="bottom"/>
          </w:tcPr>
          <w:p w14:paraId="0B805E0C" w14:textId="4CEEB405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8</w:t>
            </w:r>
          </w:p>
        </w:tc>
        <w:tc>
          <w:tcPr>
            <w:tcW w:w="3499" w:type="dxa"/>
            <w:vAlign w:val="bottom"/>
          </w:tcPr>
          <w:p w14:paraId="56A4AA7B" w14:textId="367785EE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1</w:t>
            </w:r>
          </w:p>
        </w:tc>
        <w:tc>
          <w:tcPr>
            <w:tcW w:w="3499" w:type="dxa"/>
            <w:vAlign w:val="bottom"/>
          </w:tcPr>
          <w:p w14:paraId="062D0C66" w14:textId="266E3E7B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75</w:t>
            </w:r>
          </w:p>
        </w:tc>
      </w:tr>
      <w:tr w:rsidR="00754160" w14:paraId="236AB332" w14:textId="77777777" w:rsidTr="005F0A07">
        <w:tc>
          <w:tcPr>
            <w:tcW w:w="3497" w:type="dxa"/>
            <w:vAlign w:val="bottom"/>
          </w:tcPr>
          <w:p w14:paraId="2CD1155A" w14:textId="7EF1467A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29</w:t>
            </w:r>
          </w:p>
        </w:tc>
        <w:tc>
          <w:tcPr>
            <w:tcW w:w="3497" w:type="dxa"/>
            <w:vAlign w:val="bottom"/>
          </w:tcPr>
          <w:p w14:paraId="6C2CF549" w14:textId="7C7CF722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9</w:t>
            </w:r>
          </w:p>
        </w:tc>
        <w:tc>
          <w:tcPr>
            <w:tcW w:w="3499" w:type="dxa"/>
            <w:vAlign w:val="bottom"/>
          </w:tcPr>
          <w:p w14:paraId="13CAD853" w14:textId="2259DCCC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2</w:t>
            </w:r>
          </w:p>
        </w:tc>
        <w:tc>
          <w:tcPr>
            <w:tcW w:w="3499" w:type="dxa"/>
            <w:vAlign w:val="bottom"/>
          </w:tcPr>
          <w:p w14:paraId="67D9A3B8" w14:textId="6E5FB126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79</w:t>
            </w:r>
          </w:p>
        </w:tc>
      </w:tr>
      <w:tr w:rsidR="00754160" w14:paraId="31EC1BA7" w14:textId="77777777" w:rsidTr="005F0A07">
        <w:tc>
          <w:tcPr>
            <w:tcW w:w="3497" w:type="dxa"/>
            <w:vAlign w:val="bottom"/>
          </w:tcPr>
          <w:p w14:paraId="4F69477A" w14:textId="0929AB10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30</w:t>
            </w:r>
          </w:p>
        </w:tc>
        <w:tc>
          <w:tcPr>
            <w:tcW w:w="3497" w:type="dxa"/>
            <w:vAlign w:val="bottom"/>
          </w:tcPr>
          <w:p w14:paraId="14E7E3A5" w14:textId="6121D2F4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2</w:t>
            </w:r>
          </w:p>
        </w:tc>
        <w:tc>
          <w:tcPr>
            <w:tcW w:w="3499" w:type="dxa"/>
            <w:vAlign w:val="bottom"/>
          </w:tcPr>
          <w:p w14:paraId="1F14FFFE" w14:textId="420D66E5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 w:rsidRPr="00754160">
              <w:rPr>
                <w:color w:val="000000"/>
                <w:sz w:val="20"/>
                <w:szCs w:val="20"/>
              </w:rPr>
              <w:t>171001164</w:t>
            </w:r>
          </w:p>
        </w:tc>
        <w:tc>
          <w:tcPr>
            <w:tcW w:w="3499" w:type="dxa"/>
            <w:vAlign w:val="bottom"/>
          </w:tcPr>
          <w:p w14:paraId="03AD7EF4" w14:textId="681BEF0C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80</w:t>
            </w:r>
          </w:p>
        </w:tc>
      </w:tr>
      <w:tr w:rsidR="00754160" w14:paraId="182C82F6" w14:textId="77777777" w:rsidTr="005F0A07">
        <w:tc>
          <w:tcPr>
            <w:tcW w:w="3497" w:type="dxa"/>
            <w:vAlign w:val="bottom"/>
          </w:tcPr>
          <w:p w14:paraId="49ED944F" w14:textId="1E94384A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31</w:t>
            </w:r>
          </w:p>
        </w:tc>
        <w:tc>
          <w:tcPr>
            <w:tcW w:w="3497" w:type="dxa"/>
            <w:vAlign w:val="bottom"/>
          </w:tcPr>
          <w:p w14:paraId="3A5F6ED8" w14:textId="69A6C15D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3</w:t>
            </w:r>
          </w:p>
        </w:tc>
        <w:tc>
          <w:tcPr>
            <w:tcW w:w="3499" w:type="dxa"/>
            <w:vAlign w:val="bottom"/>
          </w:tcPr>
          <w:p w14:paraId="7A2C2DA1" w14:textId="022784F0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5</w:t>
            </w:r>
          </w:p>
        </w:tc>
        <w:tc>
          <w:tcPr>
            <w:tcW w:w="3499" w:type="dxa"/>
            <w:vAlign w:val="bottom"/>
          </w:tcPr>
          <w:p w14:paraId="0BDF7F8A" w14:textId="12AE7D19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81</w:t>
            </w:r>
          </w:p>
        </w:tc>
      </w:tr>
      <w:tr w:rsidR="00754160" w14:paraId="6379F360" w14:textId="77777777" w:rsidTr="005F0A07">
        <w:tc>
          <w:tcPr>
            <w:tcW w:w="3497" w:type="dxa"/>
            <w:vAlign w:val="bottom"/>
          </w:tcPr>
          <w:p w14:paraId="7EA8E92F" w14:textId="3740408E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39</w:t>
            </w:r>
          </w:p>
        </w:tc>
        <w:tc>
          <w:tcPr>
            <w:tcW w:w="3497" w:type="dxa"/>
            <w:vAlign w:val="bottom"/>
          </w:tcPr>
          <w:p w14:paraId="3106BDC4" w14:textId="3D550E1D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4</w:t>
            </w:r>
          </w:p>
        </w:tc>
        <w:tc>
          <w:tcPr>
            <w:tcW w:w="3499" w:type="dxa"/>
            <w:vAlign w:val="bottom"/>
          </w:tcPr>
          <w:p w14:paraId="6AAACE42" w14:textId="41239081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6</w:t>
            </w:r>
          </w:p>
        </w:tc>
        <w:tc>
          <w:tcPr>
            <w:tcW w:w="3499" w:type="dxa"/>
            <w:vAlign w:val="bottom"/>
          </w:tcPr>
          <w:p w14:paraId="35B7B3D0" w14:textId="4B01E479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001009</w:t>
            </w:r>
          </w:p>
        </w:tc>
      </w:tr>
      <w:tr w:rsidR="00754160" w14:paraId="3611895A" w14:textId="77777777" w:rsidTr="005F0A07">
        <w:tc>
          <w:tcPr>
            <w:tcW w:w="3497" w:type="dxa"/>
            <w:vAlign w:val="bottom"/>
          </w:tcPr>
          <w:p w14:paraId="587A8849" w14:textId="36F960FA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4</w:t>
            </w:r>
          </w:p>
        </w:tc>
        <w:tc>
          <w:tcPr>
            <w:tcW w:w="3497" w:type="dxa"/>
            <w:vAlign w:val="bottom"/>
          </w:tcPr>
          <w:p w14:paraId="6FCB2D43" w14:textId="030B35A5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7</w:t>
            </w:r>
          </w:p>
        </w:tc>
        <w:tc>
          <w:tcPr>
            <w:tcW w:w="3499" w:type="dxa"/>
            <w:vAlign w:val="bottom"/>
          </w:tcPr>
          <w:p w14:paraId="60944DE3" w14:textId="0C6B69E1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7</w:t>
            </w:r>
          </w:p>
        </w:tc>
        <w:tc>
          <w:tcPr>
            <w:tcW w:w="3499" w:type="dxa"/>
          </w:tcPr>
          <w:p w14:paraId="347CE2B2" w14:textId="77777777" w:rsidR="00754160" w:rsidRDefault="00754160" w:rsidP="00754160"/>
        </w:tc>
      </w:tr>
    </w:tbl>
    <w:p w14:paraId="78AB88DA" w14:textId="250B5C8E" w:rsidR="0025325A" w:rsidRDefault="0025325A" w:rsidP="0025325A">
      <w:r>
        <w:t>Toplam grup sayısı:35. Her grup:9/9/9/8 kişi olacak</w:t>
      </w:r>
    </w:p>
    <w:p w14:paraId="1E7D9031" w14:textId="09E5660F" w:rsidR="0025325A" w:rsidRDefault="0025325A" w:rsidP="0025325A">
      <w:pPr>
        <w:jc w:val="center"/>
      </w:pPr>
      <w:r w:rsidRPr="0025325A">
        <w:rPr>
          <w:b/>
          <w:bCs/>
        </w:rPr>
        <w:lastRenderedPageBreak/>
        <w:t>2020-2021 Dönem 4</w:t>
      </w:r>
      <w:r>
        <w:rPr>
          <w:b/>
          <w:bCs/>
        </w:rPr>
        <w:t>/</w:t>
      </w:r>
      <w:r w:rsidRPr="0025325A">
        <w:rPr>
          <w:b/>
          <w:bCs/>
        </w:rPr>
        <w:t xml:space="preserve">5. Grup </w:t>
      </w:r>
      <w:proofErr w:type="spellStart"/>
      <w:r>
        <w:rPr>
          <w:b/>
          <w:bCs/>
        </w:rPr>
        <w:t>Propedötik</w:t>
      </w:r>
      <w:proofErr w:type="spellEnd"/>
      <w:r w:rsidRPr="0025325A">
        <w:rPr>
          <w:b/>
          <w:bCs/>
        </w:rPr>
        <w:t xml:space="preserve"> Uygulama Programı</w:t>
      </w:r>
    </w:p>
    <w:tbl>
      <w:tblPr>
        <w:tblStyle w:val="TabloKlavuzu"/>
        <w:tblW w:w="5000" w:type="pct"/>
        <w:tblInd w:w="-743" w:type="dxa"/>
        <w:tblLook w:val="04A0" w:firstRow="1" w:lastRow="0" w:firstColumn="1" w:lastColumn="0" w:noHBand="0" w:noVBand="1"/>
      </w:tblPr>
      <w:tblGrid>
        <w:gridCol w:w="2064"/>
        <w:gridCol w:w="1754"/>
        <w:gridCol w:w="1690"/>
        <w:gridCol w:w="1690"/>
        <w:gridCol w:w="1870"/>
        <w:gridCol w:w="1754"/>
        <w:gridCol w:w="1697"/>
        <w:gridCol w:w="1699"/>
      </w:tblGrid>
      <w:tr w:rsidR="00E227B5" w14:paraId="2599AF5C" w14:textId="77777777" w:rsidTr="0025325A">
        <w:tc>
          <w:tcPr>
            <w:tcW w:w="2271" w:type="dxa"/>
          </w:tcPr>
          <w:p w14:paraId="2DEA35D1" w14:textId="77777777" w:rsidR="00E227B5" w:rsidRDefault="00E227B5" w:rsidP="005F0A07"/>
        </w:tc>
        <w:tc>
          <w:tcPr>
            <w:tcW w:w="1791" w:type="dxa"/>
          </w:tcPr>
          <w:p w14:paraId="0D1F516B" w14:textId="77777777" w:rsidR="00E227B5" w:rsidRDefault="00E227B5" w:rsidP="005F0A07">
            <w:proofErr w:type="spellStart"/>
            <w:r>
              <w:t>Anamnez</w:t>
            </w:r>
            <w:proofErr w:type="spellEnd"/>
            <w:r>
              <w:t>-öykü alma- genel bakı</w:t>
            </w:r>
          </w:p>
          <w:p w14:paraId="05833C15" w14:textId="77777777" w:rsidR="00E227B5" w:rsidRDefault="00E227B5" w:rsidP="005F0A07"/>
          <w:p w14:paraId="16A4ACAD" w14:textId="77777777" w:rsidR="00E227B5" w:rsidRPr="00906101" w:rsidRDefault="00E227B5" w:rsidP="005F0A0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r. Semra </w:t>
            </w:r>
            <w:proofErr w:type="spellStart"/>
            <w:r>
              <w:rPr>
                <w:b/>
                <w:bCs/>
              </w:rPr>
              <w:t>Büyükkorkmaz</w:t>
            </w:r>
            <w:proofErr w:type="spellEnd"/>
            <w:r>
              <w:rPr>
                <w:b/>
                <w:bCs/>
              </w:rPr>
              <w:t xml:space="preserve"> Öztürk</w:t>
            </w:r>
          </w:p>
        </w:tc>
        <w:tc>
          <w:tcPr>
            <w:tcW w:w="1791" w:type="dxa"/>
          </w:tcPr>
          <w:p w14:paraId="4681216B" w14:textId="77777777" w:rsidR="00E227B5" w:rsidRDefault="00E227B5" w:rsidP="005F0A07">
            <w:r>
              <w:t>Baş-Boyun lenf bezleri muayenesi</w:t>
            </w:r>
          </w:p>
          <w:p w14:paraId="62EBE507" w14:textId="77777777" w:rsidR="00E227B5" w:rsidRDefault="00E227B5" w:rsidP="005F0A07"/>
          <w:p w14:paraId="0EBE319C" w14:textId="77777777" w:rsidR="00E227B5" w:rsidRDefault="00E227B5" w:rsidP="005F0A07">
            <w:r>
              <w:rPr>
                <w:b/>
                <w:bCs/>
              </w:rPr>
              <w:t>Dr. Adnan Mercan</w:t>
            </w:r>
          </w:p>
        </w:tc>
        <w:tc>
          <w:tcPr>
            <w:tcW w:w="1791" w:type="dxa"/>
          </w:tcPr>
          <w:p w14:paraId="3181EF03" w14:textId="77777777" w:rsidR="00E227B5" w:rsidRDefault="00E227B5" w:rsidP="005F0A07">
            <w:r>
              <w:t>Solunum sistemi muayenesi</w:t>
            </w:r>
          </w:p>
          <w:p w14:paraId="0243E77D" w14:textId="77777777" w:rsidR="00E227B5" w:rsidRDefault="00E227B5" w:rsidP="005F0A07"/>
          <w:p w14:paraId="021446DC" w14:textId="77777777" w:rsidR="00E227B5" w:rsidRPr="00906101" w:rsidRDefault="00E227B5" w:rsidP="005F0A07">
            <w:pPr>
              <w:rPr>
                <w:b/>
                <w:bCs/>
              </w:rPr>
            </w:pPr>
            <w:r>
              <w:rPr>
                <w:b/>
                <w:bCs/>
              </w:rPr>
              <w:t>Dr. Zeynep Güleç Köksal</w:t>
            </w:r>
          </w:p>
        </w:tc>
        <w:tc>
          <w:tcPr>
            <w:tcW w:w="1916" w:type="dxa"/>
          </w:tcPr>
          <w:p w14:paraId="5EEF0BFC" w14:textId="607BC71E" w:rsidR="00E227B5" w:rsidRDefault="00E227B5" w:rsidP="005F0A07">
            <w:proofErr w:type="spellStart"/>
            <w:r>
              <w:t>Kardiyovasküler</w:t>
            </w:r>
            <w:proofErr w:type="spellEnd"/>
            <w:r>
              <w:t xml:space="preserve"> s</w:t>
            </w:r>
            <w:r w:rsidR="000F1375">
              <w:t>i</w:t>
            </w:r>
            <w:r>
              <w:t>stem muayenesi</w:t>
            </w:r>
          </w:p>
          <w:p w14:paraId="13ABBDE1" w14:textId="77777777" w:rsidR="00E227B5" w:rsidRDefault="00E227B5" w:rsidP="005F0A07"/>
          <w:p w14:paraId="3EA00BD3" w14:textId="77777777" w:rsidR="00E227B5" w:rsidRDefault="00E227B5" w:rsidP="005F0A07"/>
          <w:p w14:paraId="1CF26224" w14:textId="77777777" w:rsidR="00E227B5" w:rsidRDefault="00E227B5" w:rsidP="005F0A07">
            <w:pPr>
              <w:rPr>
                <w:b/>
                <w:bCs/>
              </w:rPr>
            </w:pPr>
            <w:r>
              <w:rPr>
                <w:b/>
                <w:bCs/>
              </w:rPr>
              <w:t>Dr. Volkan Bayar</w:t>
            </w:r>
          </w:p>
          <w:p w14:paraId="19ABB34E" w14:textId="77777777" w:rsidR="00E227B5" w:rsidRPr="00906101" w:rsidRDefault="00E227B5" w:rsidP="005F0A0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r. </w:t>
            </w:r>
            <w:proofErr w:type="spellStart"/>
            <w:r>
              <w:rPr>
                <w:b/>
                <w:bCs/>
              </w:rPr>
              <w:t>Berfu</w:t>
            </w:r>
            <w:proofErr w:type="spellEnd"/>
            <w:r>
              <w:rPr>
                <w:b/>
                <w:bCs/>
              </w:rPr>
              <w:t xml:space="preserve"> Vurmaz</w:t>
            </w:r>
          </w:p>
        </w:tc>
        <w:tc>
          <w:tcPr>
            <w:tcW w:w="1832" w:type="dxa"/>
          </w:tcPr>
          <w:p w14:paraId="6B0A81F6" w14:textId="51DBF530" w:rsidR="00E227B5" w:rsidRDefault="00E227B5" w:rsidP="005F0A07">
            <w:r>
              <w:t xml:space="preserve">Batın ve </w:t>
            </w:r>
            <w:proofErr w:type="spellStart"/>
            <w:r w:rsidR="000F1375">
              <w:t>G</w:t>
            </w:r>
            <w:r>
              <w:t>enitoüriner</w:t>
            </w:r>
            <w:proofErr w:type="spellEnd"/>
            <w:r>
              <w:t xml:space="preserve"> sistem muayenesi</w:t>
            </w:r>
          </w:p>
          <w:p w14:paraId="6E0BCA79" w14:textId="77777777" w:rsidR="00E227B5" w:rsidRPr="00906101" w:rsidRDefault="00E227B5" w:rsidP="005F0A07">
            <w:pPr>
              <w:rPr>
                <w:b/>
                <w:bCs/>
              </w:rPr>
            </w:pPr>
            <w:r>
              <w:rPr>
                <w:b/>
                <w:bCs/>
              </w:rPr>
              <w:t>Dr. Reyhan Deveci Sevim</w:t>
            </w:r>
          </w:p>
        </w:tc>
        <w:tc>
          <w:tcPr>
            <w:tcW w:w="1796" w:type="dxa"/>
          </w:tcPr>
          <w:p w14:paraId="55638030" w14:textId="2538A647" w:rsidR="00E227B5" w:rsidRDefault="00E227B5" w:rsidP="005F0A07">
            <w:proofErr w:type="spellStart"/>
            <w:r>
              <w:t>Lokomotor</w:t>
            </w:r>
            <w:proofErr w:type="spellEnd"/>
            <w:r>
              <w:t xml:space="preserve"> ve nörolojik</w:t>
            </w:r>
            <w:r w:rsidR="000F1375">
              <w:t xml:space="preserve"> </w:t>
            </w:r>
            <w:r>
              <w:t>s</w:t>
            </w:r>
            <w:r w:rsidR="000F1375">
              <w:t>i</w:t>
            </w:r>
            <w:r>
              <w:t>stem muayenesi</w:t>
            </w:r>
          </w:p>
          <w:p w14:paraId="65399192" w14:textId="77777777" w:rsidR="00E227B5" w:rsidRDefault="00E227B5" w:rsidP="005F0A07">
            <w:pPr>
              <w:rPr>
                <w:b/>
                <w:bCs/>
              </w:rPr>
            </w:pPr>
          </w:p>
          <w:p w14:paraId="6C926999" w14:textId="77777777" w:rsidR="00E227B5" w:rsidRPr="00906101" w:rsidRDefault="00E227B5" w:rsidP="005F0A07">
            <w:pPr>
              <w:rPr>
                <w:b/>
                <w:bCs/>
              </w:rPr>
            </w:pPr>
            <w:r w:rsidRPr="00906101">
              <w:rPr>
                <w:b/>
                <w:bCs/>
              </w:rPr>
              <w:t xml:space="preserve">Dr. Seçil Oktay </w:t>
            </w:r>
            <w:proofErr w:type="spellStart"/>
            <w:r w:rsidRPr="00906101">
              <w:rPr>
                <w:b/>
                <w:bCs/>
              </w:rPr>
              <w:t>Edizsoy</w:t>
            </w:r>
            <w:proofErr w:type="spellEnd"/>
          </w:p>
        </w:tc>
        <w:tc>
          <w:tcPr>
            <w:tcW w:w="1792" w:type="dxa"/>
          </w:tcPr>
          <w:p w14:paraId="47EA116F" w14:textId="77777777" w:rsidR="00E227B5" w:rsidRDefault="00E227B5" w:rsidP="005F0A07">
            <w:proofErr w:type="spellStart"/>
            <w:r>
              <w:t>Yenidoğan</w:t>
            </w:r>
            <w:proofErr w:type="spellEnd"/>
            <w:r>
              <w:t xml:space="preserve"> muayenesi</w:t>
            </w:r>
          </w:p>
          <w:p w14:paraId="79ABBD17" w14:textId="77777777" w:rsidR="00E227B5" w:rsidRDefault="00E227B5" w:rsidP="005F0A07">
            <w:pPr>
              <w:rPr>
                <w:b/>
                <w:bCs/>
              </w:rPr>
            </w:pPr>
          </w:p>
          <w:p w14:paraId="4C821F87" w14:textId="77777777" w:rsidR="00E227B5" w:rsidRDefault="00E227B5" w:rsidP="005F0A07">
            <w:pPr>
              <w:rPr>
                <w:b/>
                <w:bCs/>
              </w:rPr>
            </w:pPr>
          </w:p>
          <w:p w14:paraId="370067C5" w14:textId="77777777" w:rsidR="00E227B5" w:rsidRDefault="00E227B5" w:rsidP="005F0A07">
            <w:r>
              <w:rPr>
                <w:b/>
                <w:bCs/>
              </w:rPr>
              <w:t>Dr. Selahaddin Cevizbaş</w:t>
            </w:r>
          </w:p>
        </w:tc>
      </w:tr>
      <w:tr w:rsidR="00E227B5" w14:paraId="009094B6" w14:textId="77777777" w:rsidTr="0025325A">
        <w:tc>
          <w:tcPr>
            <w:tcW w:w="2271" w:type="dxa"/>
          </w:tcPr>
          <w:p w14:paraId="13E91825" w14:textId="77777777" w:rsidR="00E227B5" w:rsidRDefault="00E227B5" w:rsidP="005F0A07">
            <w:r>
              <w:t xml:space="preserve">10 Mayıs Pazartesi </w:t>
            </w:r>
          </w:p>
          <w:p w14:paraId="704FEE00" w14:textId="77777777" w:rsidR="00E227B5" w:rsidRDefault="00E227B5" w:rsidP="005F0A07">
            <w:r>
              <w:t>09:00-12:00</w:t>
            </w:r>
          </w:p>
        </w:tc>
        <w:tc>
          <w:tcPr>
            <w:tcW w:w="1791" w:type="dxa"/>
          </w:tcPr>
          <w:p w14:paraId="456A566F" w14:textId="77777777" w:rsidR="00E227B5" w:rsidRDefault="00E227B5" w:rsidP="005F0A07">
            <w:r>
              <w:t>1</w:t>
            </w:r>
          </w:p>
        </w:tc>
        <w:tc>
          <w:tcPr>
            <w:tcW w:w="1791" w:type="dxa"/>
          </w:tcPr>
          <w:p w14:paraId="1B82B179" w14:textId="77777777" w:rsidR="00E227B5" w:rsidRDefault="00E227B5" w:rsidP="005F0A07">
            <w:r>
              <w:t>2</w:t>
            </w:r>
          </w:p>
        </w:tc>
        <w:tc>
          <w:tcPr>
            <w:tcW w:w="1791" w:type="dxa"/>
          </w:tcPr>
          <w:p w14:paraId="7FDF3DEE" w14:textId="77777777" w:rsidR="00E227B5" w:rsidRDefault="00E227B5" w:rsidP="005F0A07">
            <w:r>
              <w:t>3</w:t>
            </w:r>
          </w:p>
        </w:tc>
        <w:tc>
          <w:tcPr>
            <w:tcW w:w="1916" w:type="dxa"/>
          </w:tcPr>
          <w:p w14:paraId="3257BE89" w14:textId="77777777" w:rsidR="00E227B5" w:rsidRDefault="00E227B5" w:rsidP="005F0A07">
            <w:r>
              <w:t>4</w:t>
            </w:r>
          </w:p>
        </w:tc>
        <w:tc>
          <w:tcPr>
            <w:tcW w:w="1832" w:type="dxa"/>
          </w:tcPr>
          <w:p w14:paraId="6B3556F9" w14:textId="77777777" w:rsidR="00E227B5" w:rsidRDefault="00E227B5" w:rsidP="005F0A07">
            <w:r>
              <w:t>5</w:t>
            </w:r>
          </w:p>
        </w:tc>
        <w:tc>
          <w:tcPr>
            <w:tcW w:w="1796" w:type="dxa"/>
          </w:tcPr>
          <w:p w14:paraId="78567A0D" w14:textId="77777777" w:rsidR="00E227B5" w:rsidRDefault="00E227B5" w:rsidP="005F0A07">
            <w:r>
              <w:t>6</w:t>
            </w:r>
          </w:p>
        </w:tc>
        <w:tc>
          <w:tcPr>
            <w:tcW w:w="1792" w:type="dxa"/>
          </w:tcPr>
          <w:p w14:paraId="28953EA2" w14:textId="77777777" w:rsidR="00E227B5" w:rsidRDefault="00E227B5" w:rsidP="005F0A07">
            <w:r>
              <w:t>7</w:t>
            </w:r>
          </w:p>
        </w:tc>
      </w:tr>
      <w:tr w:rsidR="00E227B5" w14:paraId="70CAFE15" w14:textId="77777777" w:rsidTr="0025325A">
        <w:tc>
          <w:tcPr>
            <w:tcW w:w="2271" w:type="dxa"/>
          </w:tcPr>
          <w:p w14:paraId="45A5C503" w14:textId="77777777" w:rsidR="00E227B5" w:rsidRDefault="00E227B5" w:rsidP="005F0A07">
            <w:r>
              <w:t>10 Mayıs Pazartesi</w:t>
            </w:r>
          </w:p>
          <w:p w14:paraId="0383D518" w14:textId="77777777" w:rsidR="00E227B5" w:rsidRDefault="00E227B5" w:rsidP="005F0A07">
            <w:r>
              <w:t>13:30-16:00</w:t>
            </w:r>
          </w:p>
        </w:tc>
        <w:tc>
          <w:tcPr>
            <w:tcW w:w="1791" w:type="dxa"/>
          </w:tcPr>
          <w:p w14:paraId="73929FDB" w14:textId="77777777" w:rsidR="00E227B5" w:rsidRDefault="00E227B5" w:rsidP="005F0A07">
            <w:r>
              <w:t>2</w:t>
            </w:r>
          </w:p>
        </w:tc>
        <w:tc>
          <w:tcPr>
            <w:tcW w:w="1791" w:type="dxa"/>
          </w:tcPr>
          <w:p w14:paraId="5B0B7FDB" w14:textId="77777777" w:rsidR="00E227B5" w:rsidRDefault="00E227B5" w:rsidP="005F0A07">
            <w:r>
              <w:t>3</w:t>
            </w:r>
          </w:p>
        </w:tc>
        <w:tc>
          <w:tcPr>
            <w:tcW w:w="1791" w:type="dxa"/>
          </w:tcPr>
          <w:p w14:paraId="6334D297" w14:textId="77777777" w:rsidR="00E227B5" w:rsidRDefault="00E227B5" w:rsidP="005F0A07">
            <w:r>
              <w:t>4</w:t>
            </w:r>
          </w:p>
        </w:tc>
        <w:tc>
          <w:tcPr>
            <w:tcW w:w="1916" w:type="dxa"/>
          </w:tcPr>
          <w:p w14:paraId="7C7FE97B" w14:textId="77777777" w:rsidR="00E227B5" w:rsidRDefault="00E227B5" w:rsidP="005F0A07">
            <w:r>
              <w:t>5</w:t>
            </w:r>
          </w:p>
        </w:tc>
        <w:tc>
          <w:tcPr>
            <w:tcW w:w="1832" w:type="dxa"/>
          </w:tcPr>
          <w:p w14:paraId="522D12D6" w14:textId="77777777" w:rsidR="00E227B5" w:rsidRDefault="00E227B5" w:rsidP="005F0A07">
            <w:r>
              <w:t>6</w:t>
            </w:r>
          </w:p>
        </w:tc>
        <w:tc>
          <w:tcPr>
            <w:tcW w:w="1796" w:type="dxa"/>
          </w:tcPr>
          <w:p w14:paraId="26387F06" w14:textId="77777777" w:rsidR="00E227B5" w:rsidRDefault="00E227B5" w:rsidP="005F0A07">
            <w:r>
              <w:t>7</w:t>
            </w:r>
          </w:p>
        </w:tc>
        <w:tc>
          <w:tcPr>
            <w:tcW w:w="1792" w:type="dxa"/>
          </w:tcPr>
          <w:p w14:paraId="606DD681" w14:textId="77777777" w:rsidR="00E227B5" w:rsidRDefault="00E227B5" w:rsidP="005F0A07">
            <w:r>
              <w:t>1</w:t>
            </w:r>
          </w:p>
        </w:tc>
      </w:tr>
      <w:tr w:rsidR="00E227B5" w14:paraId="2CB2918F" w14:textId="77777777" w:rsidTr="0025325A">
        <w:tc>
          <w:tcPr>
            <w:tcW w:w="2271" w:type="dxa"/>
          </w:tcPr>
          <w:p w14:paraId="3682690F" w14:textId="77777777" w:rsidR="00E227B5" w:rsidRDefault="00E227B5" w:rsidP="005F0A07">
            <w:r>
              <w:t>11 Mayıs Salı</w:t>
            </w:r>
          </w:p>
          <w:p w14:paraId="440540FC" w14:textId="77777777" w:rsidR="00E227B5" w:rsidRDefault="00E227B5" w:rsidP="005F0A07">
            <w:r>
              <w:t>09:00-12:00</w:t>
            </w:r>
          </w:p>
        </w:tc>
        <w:tc>
          <w:tcPr>
            <w:tcW w:w="1791" w:type="dxa"/>
          </w:tcPr>
          <w:p w14:paraId="189AE9E7" w14:textId="77777777" w:rsidR="00E227B5" w:rsidRDefault="00E227B5" w:rsidP="005F0A07">
            <w:r>
              <w:t>3</w:t>
            </w:r>
          </w:p>
        </w:tc>
        <w:tc>
          <w:tcPr>
            <w:tcW w:w="1791" w:type="dxa"/>
          </w:tcPr>
          <w:p w14:paraId="0A0BFB0B" w14:textId="77777777" w:rsidR="00E227B5" w:rsidRDefault="00E227B5" w:rsidP="005F0A07">
            <w:r>
              <w:t>4</w:t>
            </w:r>
          </w:p>
        </w:tc>
        <w:tc>
          <w:tcPr>
            <w:tcW w:w="1791" w:type="dxa"/>
          </w:tcPr>
          <w:p w14:paraId="08AA8A59" w14:textId="77777777" w:rsidR="00E227B5" w:rsidRDefault="00E227B5" w:rsidP="005F0A07">
            <w:r>
              <w:t>5</w:t>
            </w:r>
          </w:p>
        </w:tc>
        <w:tc>
          <w:tcPr>
            <w:tcW w:w="1916" w:type="dxa"/>
          </w:tcPr>
          <w:p w14:paraId="118A3866" w14:textId="77777777" w:rsidR="00E227B5" w:rsidRDefault="00E227B5" w:rsidP="005F0A07">
            <w:r>
              <w:t>6</w:t>
            </w:r>
          </w:p>
        </w:tc>
        <w:tc>
          <w:tcPr>
            <w:tcW w:w="1832" w:type="dxa"/>
          </w:tcPr>
          <w:p w14:paraId="7EA26024" w14:textId="77777777" w:rsidR="00E227B5" w:rsidRDefault="00E227B5" w:rsidP="005F0A07">
            <w:r>
              <w:t>7</w:t>
            </w:r>
          </w:p>
        </w:tc>
        <w:tc>
          <w:tcPr>
            <w:tcW w:w="1796" w:type="dxa"/>
          </w:tcPr>
          <w:p w14:paraId="364F4309" w14:textId="77777777" w:rsidR="00E227B5" w:rsidRDefault="00E227B5" w:rsidP="005F0A07">
            <w:r>
              <w:t>1</w:t>
            </w:r>
          </w:p>
        </w:tc>
        <w:tc>
          <w:tcPr>
            <w:tcW w:w="1792" w:type="dxa"/>
          </w:tcPr>
          <w:p w14:paraId="19CB70C9" w14:textId="77777777" w:rsidR="00E227B5" w:rsidRDefault="00E227B5" w:rsidP="005F0A07">
            <w:r>
              <w:t>2</w:t>
            </w:r>
          </w:p>
        </w:tc>
      </w:tr>
      <w:tr w:rsidR="00E227B5" w14:paraId="2F72402A" w14:textId="77777777" w:rsidTr="0025325A">
        <w:tc>
          <w:tcPr>
            <w:tcW w:w="2271" w:type="dxa"/>
          </w:tcPr>
          <w:p w14:paraId="5986D9D0" w14:textId="77777777" w:rsidR="00E227B5" w:rsidRDefault="00E227B5" w:rsidP="005F0A07">
            <w:r>
              <w:t xml:space="preserve">17 Mayıs Pazartesi </w:t>
            </w:r>
          </w:p>
          <w:p w14:paraId="255EE99D" w14:textId="77777777" w:rsidR="00E227B5" w:rsidRDefault="00E227B5" w:rsidP="005F0A07">
            <w:r>
              <w:t>09:00-12:00</w:t>
            </w:r>
          </w:p>
        </w:tc>
        <w:tc>
          <w:tcPr>
            <w:tcW w:w="1791" w:type="dxa"/>
          </w:tcPr>
          <w:p w14:paraId="4534F8D6" w14:textId="77777777" w:rsidR="00E227B5" w:rsidRDefault="00E227B5" w:rsidP="005F0A07">
            <w:r>
              <w:t>4</w:t>
            </w:r>
          </w:p>
        </w:tc>
        <w:tc>
          <w:tcPr>
            <w:tcW w:w="1791" w:type="dxa"/>
          </w:tcPr>
          <w:p w14:paraId="1C3B0A8D" w14:textId="77777777" w:rsidR="00E227B5" w:rsidRDefault="00E227B5" w:rsidP="005F0A07">
            <w:r>
              <w:t>5</w:t>
            </w:r>
          </w:p>
        </w:tc>
        <w:tc>
          <w:tcPr>
            <w:tcW w:w="1791" w:type="dxa"/>
          </w:tcPr>
          <w:p w14:paraId="201090C7" w14:textId="77777777" w:rsidR="00E227B5" w:rsidRDefault="00E227B5" w:rsidP="005F0A07">
            <w:r>
              <w:t>6</w:t>
            </w:r>
          </w:p>
        </w:tc>
        <w:tc>
          <w:tcPr>
            <w:tcW w:w="1916" w:type="dxa"/>
          </w:tcPr>
          <w:p w14:paraId="368ED5B2" w14:textId="77777777" w:rsidR="00E227B5" w:rsidRDefault="00E227B5" w:rsidP="005F0A07">
            <w:r>
              <w:t>7</w:t>
            </w:r>
          </w:p>
        </w:tc>
        <w:tc>
          <w:tcPr>
            <w:tcW w:w="1832" w:type="dxa"/>
          </w:tcPr>
          <w:p w14:paraId="20A8D85F" w14:textId="77777777" w:rsidR="00E227B5" w:rsidRDefault="00E227B5" w:rsidP="005F0A07">
            <w:r>
              <w:t>1</w:t>
            </w:r>
          </w:p>
        </w:tc>
        <w:tc>
          <w:tcPr>
            <w:tcW w:w="1796" w:type="dxa"/>
          </w:tcPr>
          <w:p w14:paraId="08816BAA" w14:textId="77777777" w:rsidR="00E227B5" w:rsidRDefault="00E227B5" w:rsidP="005F0A07">
            <w:r>
              <w:t>2</w:t>
            </w:r>
          </w:p>
        </w:tc>
        <w:tc>
          <w:tcPr>
            <w:tcW w:w="1792" w:type="dxa"/>
          </w:tcPr>
          <w:p w14:paraId="680C003E" w14:textId="77777777" w:rsidR="00E227B5" w:rsidRDefault="00E227B5" w:rsidP="005F0A07">
            <w:r>
              <w:t>3</w:t>
            </w:r>
          </w:p>
        </w:tc>
      </w:tr>
      <w:tr w:rsidR="00E227B5" w14:paraId="7AE0E326" w14:textId="77777777" w:rsidTr="0025325A">
        <w:tc>
          <w:tcPr>
            <w:tcW w:w="2271" w:type="dxa"/>
          </w:tcPr>
          <w:p w14:paraId="4D14457A" w14:textId="77777777" w:rsidR="00E227B5" w:rsidRDefault="00E227B5" w:rsidP="005F0A07">
            <w:r>
              <w:t>17 Mayıs Pazartesi</w:t>
            </w:r>
          </w:p>
          <w:p w14:paraId="1DBA3855" w14:textId="77777777" w:rsidR="00E227B5" w:rsidRDefault="00E227B5" w:rsidP="005F0A07">
            <w:r>
              <w:t>13:30-16:00</w:t>
            </w:r>
          </w:p>
        </w:tc>
        <w:tc>
          <w:tcPr>
            <w:tcW w:w="1791" w:type="dxa"/>
          </w:tcPr>
          <w:p w14:paraId="0C0FD4A5" w14:textId="77777777" w:rsidR="00E227B5" w:rsidRDefault="00E227B5" w:rsidP="005F0A07">
            <w:r>
              <w:t>5</w:t>
            </w:r>
          </w:p>
        </w:tc>
        <w:tc>
          <w:tcPr>
            <w:tcW w:w="1791" w:type="dxa"/>
          </w:tcPr>
          <w:p w14:paraId="565D8785" w14:textId="77777777" w:rsidR="00E227B5" w:rsidRDefault="00E227B5" w:rsidP="005F0A07">
            <w:r>
              <w:t>6</w:t>
            </w:r>
          </w:p>
        </w:tc>
        <w:tc>
          <w:tcPr>
            <w:tcW w:w="1791" w:type="dxa"/>
          </w:tcPr>
          <w:p w14:paraId="5D24E164" w14:textId="77777777" w:rsidR="00E227B5" w:rsidRDefault="00E227B5" w:rsidP="005F0A07">
            <w:r>
              <w:t>7</w:t>
            </w:r>
          </w:p>
        </w:tc>
        <w:tc>
          <w:tcPr>
            <w:tcW w:w="1916" w:type="dxa"/>
          </w:tcPr>
          <w:p w14:paraId="6AE79EA1" w14:textId="77777777" w:rsidR="00E227B5" w:rsidRDefault="00E227B5" w:rsidP="005F0A07">
            <w:r>
              <w:t>1</w:t>
            </w:r>
          </w:p>
        </w:tc>
        <w:tc>
          <w:tcPr>
            <w:tcW w:w="1832" w:type="dxa"/>
          </w:tcPr>
          <w:p w14:paraId="52BD7681" w14:textId="77777777" w:rsidR="00E227B5" w:rsidRDefault="00E227B5" w:rsidP="005F0A07">
            <w:r>
              <w:t>2</w:t>
            </w:r>
          </w:p>
        </w:tc>
        <w:tc>
          <w:tcPr>
            <w:tcW w:w="1796" w:type="dxa"/>
          </w:tcPr>
          <w:p w14:paraId="497821FB" w14:textId="77777777" w:rsidR="00E227B5" w:rsidRDefault="00E227B5" w:rsidP="005F0A07">
            <w:r>
              <w:t>3</w:t>
            </w:r>
          </w:p>
        </w:tc>
        <w:tc>
          <w:tcPr>
            <w:tcW w:w="1792" w:type="dxa"/>
          </w:tcPr>
          <w:p w14:paraId="20BC8256" w14:textId="77777777" w:rsidR="00E227B5" w:rsidRDefault="00E227B5" w:rsidP="005F0A07">
            <w:r>
              <w:t>4</w:t>
            </w:r>
          </w:p>
        </w:tc>
      </w:tr>
      <w:tr w:rsidR="00E227B5" w14:paraId="498F15D1" w14:textId="77777777" w:rsidTr="0025325A">
        <w:tc>
          <w:tcPr>
            <w:tcW w:w="2271" w:type="dxa"/>
          </w:tcPr>
          <w:p w14:paraId="207714B4" w14:textId="77777777" w:rsidR="00E227B5" w:rsidRDefault="00E227B5" w:rsidP="005F0A07">
            <w:r>
              <w:t xml:space="preserve">18 Mayıs Pazartesi </w:t>
            </w:r>
          </w:p>
          <w:p w14:paraId="13620673" w14:textId="77777777" w:rsidR="00E227B5" w:rsidRDefault="00E227B5" w:rsidP="005F0A07">
            <w:r>
              <w:t>09:00-12:00</w:t>
            </w:r>
          </w:p>
        </w:tc>
        <w:tc>
          <w:tcPr>
            <w:tcW w:w="1791" w:type="dxa"/>
          </w:tcPr>
          <w:p w14:paraId="329E2113" w14:textId="77777777" w:rsidR="00E227B5" w:rsidRDefault="00E227B5" w:rsidP="005F0A07">
            <w:r>
              <w:t>6</w:t>
            </w:r>
          </w:p>
        </w:tc>
        <w:tc>
          <w:tcPr>
            <w:tcW w:w="1791" w:type="dxa"/>
          </w:tcPr>
          <w:p w14:paraId="7767B1B0" w14:textId="77777777" w:rsidR="00E227B5" w:rsidRDefault="00E227B5" w:rsidP="005F0A07">
            <w:r>
              <w:t>7</w:t>
            </w:r>
          </w:p>
        </w:tc>
        <w:tc>
          <w:tcPr>
            <w:tcW w:w="1791" w:type="dxa"/>
          </w:tcPr>
          <w:p w14:paraId="60189A55" w14:textId="77777777" w:rsidR="00E227B5" w:rsidRDefault="00E227B5" w:rsidP="005F0A07">
            <w:r>
              <w:t>1</w:t>
            </w:r>
          </w:p>
        </w:tc>
        <w:tc>
          <w:tcPr>
            <w:tcW w:w="1916" w:type="dxa"/>
          </w:tcPr>
          <w:p w14:paraId="2AE59036" w14:textId="77777777" w:rsidR="00E227B5" w:rsidRDefault="00E227B5" w:rsidP="005F0A07">
            <w:r>
              <w:t>2</w:t>
            </w:r>
          </w:p>
        </w:tc>
        <w:tc>
          <w:tcPr>
            <w:tcW w:w="1832" w:type="dxa"/>
          </w:tcPr>
          <w:p w14:paraId="43DA3F95" w14:textId="77777777" w:rsidR="00E227B5" w:rsidRDefault="00E227B5" w:rsidP="005F0A07">
            <w:r>
              <w:t>3</w:t>
            </w:r>
          </w:p>
        </w:tc>
        <w:tc>
          <w:tcPr>
            <w:tcW w:w="1796" w:type="dxa"/>
          </w:tcPr>
          <w:p w14:paraId="26C61A69" w14:textId="77777777" w:rsidR="00E227B5" w:rsidRDefault="00E227B5" w:rsidP="005F0A07">
            <w:r>
              <w:t>4</w:t>
            </w:r>
          </w:p>
        </w:tc>
        <w:tc>
          <w:tcPr>
            <w:tcW w:w="1792" w:type="dxa"/>
          </w:tcPr>
          <w:p w14:paraId="18EFFB79" w14:textId="77777777" w:rsidR="00E227B5" w:rsidRDefault="00E227B5" w:rsidP="005F0A07">
            <w:r>
              <w:t>5</w:t>
            </w:r>
          </w:p>
        </w:tc>
      </w:tr>
      <w:tr w:rsidR="00E227B5" w14:paraId="4AF222F0" w14:textId="77777777" w:rsidTr="0025325A">
        <w:trPr>
          <w:trHeight w:val="118"/>
        </w:trPr>
        <w:tc>
          <w:tcPr>
            <w:tcW w:w="2271" w:type="dxa"/>
          </w:tcPr>
          <w:p w14:paraId="1144C9FF" w14:textId="77777777" w:rsidR="00E227B5" w:rsidRDefault="00E227B5" w:rsidP="005F0A07">
            <w:r>
              <w:t>18 Mayıs Pazartesi</w:t>
            </w:r>
          </w:p>
          <w:p w14:paraId="1705F1AA" w14:textId="77777777" w:rsidR="00E227B5" w:rsidRDefault="00E227B5" w:rsidP="005F0A07">
            <w:r>
              <w:t>13:30-16:00</w:t>
            </w:r>
          </w:p>
        </w:tc>
        <w:tc>
          <w:tcPr>
            <w:tcW w:w="1791" w:type="dxa"/>
          </w:tcPr>
          <w:p w14:paraId="5A14B8CF" w14:textId="77777777" w:rsidR="00E227B5" w:rsidRDefault="00E227B5" w:rsidP="005F0A07">
            <w:r>
              <w:t>7</w:t>
            </w:r>
          </w:p>
        </w:tc>
        <w:tc>
          <w:tcPr>
            <w:tcW w:w="1791" w:type="dxa"/>
          </w:tcPr>
          <w:p w14:paraId="6802C3EC" w14:textId="77777777" w:rsidR="00E227B5" w:rsidRDefault="00E227B5" w:rsidP="005F0A07">
            <w:r>
              <w:t>1</w:t>
            </w:r>
          </w:p>
        </w:tc>
        <w:tc>
          <w:tcPr>
            <w:tcW w:w="1791" w:type="dxa"/>
          </w:tcPr>
          <w:p w14:paraId="4D23360F" w14:textId="77777777" w:rsidR="00E227B5" w:rsidRDefault="00E227B5" w:rsidP="005F0A07">
            <w:r>
              <w:t>2</w:t>
            </w:r>
          </w:p>
        </w:tc>
        <w:tc>
          <w:tcPr>
            <w:tcW w:w="1916" w:type="dxa"/>
          </w:tcPr>
          <w:p w14:paraId="5ADDCAEB" w14:textId="77777777" w:rsidR="00E227B5" w:rsidRDefault="00E227B5" w:rsidP="005F0A07">
            <w:r>
              <w:t>3</w:t>
            </w:r>
          </w:p>
        </w:tc>
        <w:tc>
          <w:tcPr>
            <w:tcW w:w="1832" w:type="dxa"/>
          </w:tcPr>
          <w:p w14:paraId="09BE81AD" w14:textId="77777777" w:rsidR="00E227B5" w:rsidRDefault="00E227B5" w:rsidP="005F0A07">
            <w:r>
              <w:t>4</w:t>
            </w:r>
          </w:p>
        </w:tc>
        <w:tc>
          <w:tcPr>
            <w:tcW w:w="1796" w:type="dxa"/>
          </w:tcPr>
          <w:p w14:paraId="6C817754" w14:textId="77777777" w:rsidR="00E227B5" w:rsidRDefault="00E227B5" w:rsidP="005F0A07">
            <w:r>
              <w:t>5</w:t>
            </w:r>
          </w:p>
        </w:tc>
        <w:tc>
          <w:tcPr>
            <w:tcW w:w="1792" w:type="dxa"/>
          </w:tcPr>
          <w:p w14:paraId="3DCBB52C" w14:textId="77777777" w:rsidR="00E227B5" w:rsidRDefault="00E227B5" w:rsidP="005F0A07">
            <w:r>
              <w:t>6</w:t>
            </w:r>
          </w:p>
        </w:tc>
      </w:tr>
    </w:tbl>
    <w:p w14:paraId="0B59F349" w14:textId="13403DDF" w:rsidR="0025325A" w:rsidRDefault="0025325A" w:rsidP="0025325A">
      <w:pPr>
        <w:jc w:val="center"/>
        <w:rPr>
          <w:b/>
          <w:bCs/>
        </w:rPr>
      </w:pPr>
    </w:p>
    <w:p w14:paraId="22925E45" w14:textId="643730C4" w:rsidR="00C55058" w:rsidRDefault="00C55058" w:rsidP="0025325A">
      <w:pPr>
        <w:jc w:val="center"/>
        <w:rPr>
          <w:b/>
          <w:bCs/>
        </w:rPr>
      </w:pPr>
    </w:p>
    <w:p w14:paraId="3456B5C8" w14:textId="7D8886AE" w:rsidR="00C55058" w:rsidRDefault="00C55058" w:rsidP="0025325A">
      <w:pPr>
        <w:jc w:val="center"/>
        <w:rPr>
          <w:b/>
          <w:bCs/>
        </w:rPr>
      </w:pPr>
    </w:p>
    <w:p w14:paraId="79A3B6EC" w14:textId="18AD635D" w:rsidR="00C55058" w:rsidRDefault="00C55058" w:rsidP="0025325A">
      <w:pPr>
        <w:jc w:val="center"/>
        <w:rPr>
          <w:b/>
          <w:bCs/>
        </w:rPr>
      </w:pPr>
    </w:p>
    <w:p w14:paraId="4EC9A25A" w14:textId="2866400C" w:rsidR="00C55058" w:rsidRDefault="00C55058" w:rsidP="0025325A">
      <w:pPr>
        <w:jc w:val="center"/>
        <w:rPr>
          <w:b/>
          <w:bCs/>
        </w:rPr>
      </w:pPr>
    </w:p>
    <w:p w14:paraId="0DB71041" w14:textId="42F732ED" w:rsidR="00C55058" w:rsidRDefault="00C55058" w:rsidP="0025325A">
      <w:pPr>
        <w:jc w:val="center"/>
        <w:rPr>
          <w:b/>
          <w:bCs/>
        </w:rPr>
      </w:pPr>
    </w:p>
    <w:p w14:paraId="20699979" w14:textId="483E25EA" w:rsidR="00C55058" w:rsidRDefault="00C55058" w:rsidP="0025325A">
      <w:pPr>
        <w:jc w:val="center"/>
        <w:rPr>
          <w:b/>
          <w:bCs/>
        </w:rPr>
      </w:pPr>
      <w:proofErr w:type="spellStart"/>
      <w:r>
        <w:rPr>
          <w:b/>
          <w:bCs/>
        </w:rPr>
        <w:lastRenderedPageBreak/>
        <w:t>Propedötik</w:t>
      </w:r>
      <w:proofErr w:type="spellEnd"/>
      <w:r>
        <w:rPr>
          <w:b/>
          <w:bCs/>
        </w:rPr>
        <w:t xml:space="preserve"> Grupları</w:t>
      </w:r>
    </w:p>
    <w:tbl>
      <w:tblPr>
        <w:tblStyle w:val="TabloKlavuzu"/>
        <w:tblW w:w="5000" w:type="pct"/>
        <w:tblInd w:w="-714" w:type="dxa"/>
        <w:tblLook w:val="04A0" w:firstRow="1" w:lastRow="0" w:firstColumn="1" w:lastColumn="0" w:noHBand="0" w:noVBand="1"/>
      </w:tblPr>
      <w:tblGrid>
        <w:gridCol w:w="2162"/>
        <w:gridCol w:w="2279"/>
        <w:gridCol w:w="1894"/>
        <w:gridCol w:w="1895"/>
        <w:gridCol w:w="1894"/>
        <w:gridCol w:w="1895"/>
        <w:gridCol w:w="2199"/>
      </w:tblGrid>
      <w:tr w:rsidR="0025325A" w:rsidRPr="00FC6B82" w14:paraId="336A610F" w14:textId="77777777" w:rsidTr="00C55058">
        <w:trPr>
          <w:trHeight w:val="488"/>
        </w:trPr>
        <w:tc>
          <w:tcPr>
            <w:tcW w:w="2127" w:type="dxa"/>
          </w:tcPr>
          <w:p w14:paraId="1712D282" w14:textId="77777777" w:rsidR="0025325A" w:rsidRPr="00FC6B82" w:rsidRDefault="0025325A" w:rsidP="005F0A07">
            <w:pPr>
              <w:rPr>
                <w:b/>
                <w:bCs/>
              </w:rPr>
            </w:pPr>
            <w:r w:rsidRPr="00FC6B82">
              <w:rPr>
                <w:b/>
                <w:bCs/>
              </w:rPr>
              <w:t>Grup 1</w:t>
            </w:r>
          </w:p>
        </w:tc>
        <w:tc>
          <w:tcPr>
            <w:tcW w:w="2243" w:type="dxa"/>
          </w:tcPr>
          <w:p w14:paraId="48227A63" w14:textId="77777777" w:rsidR="0025325A" w:rsidRPr="00FC6B82" w:rsidRDefault="0025325A" w:rsidP="005F0A07">
            <w:pPr>
              <w:rPr>
                <w:b/>
                <w:bCs/>
              </w:rPr>
            </w:pPr>
            <w:r w:rsidRPr="00FC6B82">
              <w:rPr>
                <w:b/>
                <w:bCs/>
              </w:rPr>
              <w:t>Grup 2</w:t>
            </w:r>
          </w:p>
        </w:tc>
        <w:tc>
          <w:tcPr>
            <w:tcW w:w="1864" w:type="dxa"/>
          </w:tcPr>
          <w:p w14:paraId="6DBE1026" w14:textId="77777777" w:rsidR="0025325A" w:rsidRPr="00FC6B82" w:rsidRDefault="0025325A" w:rsidP="005F0A07">
            <w:pPr>
              <w:rPr>
                <w:b/>
                <w:bCs/>
              </w:rPr>
            </w:pPr>
            <w:r w:rsidRPr="00FC6B82">
              <w:rPr>
                <w:b/>
                <w:bCs/>
              </w:rPr>
              <w:t>Grup 3</w:t>
            </w:r>
          </w:p>
        </w:tc>
        <w:tc>
          <w:tcPr>
            <w:tcW w:w="1865" w:type="dxa"/>
          </w:tcPr>
          <w:p w14:paraId="2F7E84C8" w14:textId="77777777" w:rsidR="0025325A" w:rsidRPr="00FC6B82" w:rsidRDefault="0025325A" w:rsidP="005F0A07">
            <w:pPr>
              <w:rPr>
                <w:b/>
                <w:bCs/>
              </w:rPr>
            </w:pPr>
            <w:r w:rsidRPr="00FC6B82">
              <w:rPr>
                <w:b/>
                <w:bCs/>
              </w:rPr>
              <w:t>Grup 4</w:t>
            </w:r>
          </w:p>
        </w:tc>
        <w:tc>
          <w:tcPr>
            <w:tcW w:w="1864" w:type="dxa"/>
          </w:tcPr>
          <w:p w14:paraId="23B8B39E" w14:textId="77777777" w:rsidR="0025325A" w:rsidRPr="00FC6B82" w:rsidRDefault="0025325A" w:rsidP="005F0A07">
            <w:pPr>
              <w:rPr>
                <w:b/>
                <w:bCs/>
              </w:rPr>
            </w:pPr>
            <w:r w:rsidRPr="00FC6B82">
              <w:rPr>
                <w:b/>
                <w:bCs/>
              </w:rPr>
              <w:t>Grup 5</w:t>
            </w:r>
          </w:p>
        </w:tc>
        <w:tc>
          <w:tcPr>
            <w:tcW w:w="1865" w:type="dxa"/>
          </w:tcPr>
          <w:p w14:paraId="7FCF6865" w14:textId="77777777" w:rsidR="0025325A" w:rsidRPr="00FC6B82" w:rsidRDefault="0025325A" w:rsidP="005F0A07">
            <w:pPr>
              <w:rPr>
                <w:b/>
                <w:bCs/>
              </w:rPr>
            </w:pPr>
            <w:r w:rsidRPr="00FC6B82">
              <w:rPr>
                <w:b/>
                <w:bCs/>
              </w:rPr>
              <w:t>Grup 6</w:t>
            </w:r>
          </w:p>
        </w:tc>
        <w:tc>
          <w:tcPr>
            <w:tcW w:w="2164" w:type="dxa"/>
          </w:tcPr>
          <w:p w14:paraId="52E4ED24" w14:textId="77777777" w:rsidR="0025325A" w:rsidRPr="00FC6B82" w:rsidRDefault="0025325A" w:rsidP="005F0A07">
            <w:pPr>
              <w:rPr>
                <w:b/>
                <w:bCs/>
              </w:rPr>
            </w:pPr>
            <w:r w:rsidRPr="00FC6B82">
              <w:rPr>
                <w:b/>
                <w:bCs/>
              </w:rPr>
              <w:t>Grup7</w:t>
            </w:r>
          </w:p>
        </w:tc>
      </w:tr>
      <w:tr w:rsidR="00754160" w14:paraId="30A6993C" w14:textId="77777777" w:rsidTr="00C55058">
        <w:trPr>
          <w:trHeight w:val="488"/>
        </w:trPr>
        <w:tc>
          <w:tcPr>
            <w:tcW w:w="2127" w:type="dxa"/>
            <w:vAlign w:val="bottom"/>
          </w:tcPr>
          <w:p w14:paraId="131A5445" w14:textId="7A3D762D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011</w:t>
            </w:r>
          </w:p>
        </w:tc>
        <w:tc>
          <w:tcPr>
            <w:tcW w:w="2243" w:type="dxa"/>
            <w:vAlign w:val="bottom"/>
          </w:tcPr>
          <w:p w14:paraId="741F8A0B" w14:textId="2CB49386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30</w:t>
            </w:r>
          </w:p>
        </w:tc>
        <w:tc>
          <w:tcPr>
            <w:tcW w:w="1864" w:type="dxa"/>
            <w:vAlign w:val="bottom"/>
          </w:tcPr>
          <w:p w14:paraId="78FFC3ED" w14:textId="6E984B21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6</w:t>
            </w:r>
          </w:p>
        </w:tc>
        <w:tc>
          <w:tcPr>
            <w:tcW w:w="1865" w:type="dxa"/>
            <w:vAlign w:val="bottom"/>
          </w:tcPr>
          <w:p w14:paraId="070C45B9" w14:textId="7F9A5170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3</w:t>
            </w:r>
          </w:p>
        </w:tc>
        <w:tc>
          <w:tcPr>
            <w:tcW w:w="1864" w:type="dxa"/>
            <w:vAlign w:val="bottom"/>
          </w:tcPr>
          <w:p w14:paraId="7CDB8FF6" w14:textId="30AB0834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0</w:t>
            </w:r>
          </w:p>
        </w:tc>
        <w:tc>
          <w:tcPr>
            <w:tcW w:w="1865" w:type="dxa"/>
            <w:vAlign w:val="bottom"/>
          </w:tcPr>
          <w:p w14:paraId="0E2ED4B2" w14:textId="3540D9D2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6</w:t>
            </w:r>
          </w:p>
        </w:tc>
        <w:tc>
          <w:tcPr>
            <w:tcW w:w="2164" w:type="dxa"/>
            <w:vAlign w:val="bottom"/>
          </w:tcPr>
          <w:p w14:paraId="35A25BC0" w14:textId="6C80F923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75</w:t>
            </w:r>
          </w:p>
        </w:tc>
      </w:tr>
      <w:tr w:rsidR="00754160" w14:paraId="2712B24B" w14:textId="77777777" w:rsidTr="00C55058">
        <w:trPr>
          <w:trHeight w:val="488"/>
        </w:trPr>
        <w:tc>
          <w:tcPr>
            <w:tcW w:w="2127" w:type="dxa"/>
            <w:vAlign w:val="bottom"/>
          </w:tcPr>
          <w:p w14:paraId="02516D64" w14:textId="22EB907D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24</w:t>
            </w:r>
          </w:p>
        </w:tc>
        <w:tc>
          <w:tcPr>
            <w:tcW w:w="2243" w:type="dxa"/>
            <w:vAlign w:val="bottom"/>
          </w:tcPr>
          <w:p w14:paraId="08DE3999" w14:textId="268C421D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31</w:t>
            </w:r>
          </w:p>
        </w:tc>
        <w:tc>
          <w:tcPr>
            <w:tcW w:w="1864" w:type="dxa"/>
            <w:vAlign w:val="bottom"/>
          </w:tcPr>
          <w:p w14:paraId="505452C3" w14:textId="63871E9B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7</w:t>
            </w:r>
          </w:p>
        </w:tc>
        <w:tc>
          <w:tcPr>
            <w:tcW w:w="1865" w:type="dxa"/>
            <w:vAlign w:val="bottom"/>
          </w:tcPr>
          <w:p w14:paraId="4DF7EBCE" w14:textId="5E332DB9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4</w:t>
            </w:r>
          </w:p>
        </w:tc>
        <w:tc>
          <w:tcPr>
            <w:tcW w:w="1864" w:type="dxa"/>
            <w:vAlign w:val="bottom"/>
          </w:tcPr>
          <w:p w14:paraId="3B1E1ABF" w14:textId="2C6687DC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1</w:t>
            </w:r>
          </w:p>
        </w:tc>
        <w:tc>
          <w:tcPr>
            <w:tcW w:w="1865" w:type="dxa"/>
            <w:vAlign w:val="bottom"/>
          </w:tcPr>
          <w:p w14:paraId="0CF4F438" w14:textId="13F111B4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7</w:t>
            </w:r>
          </w:p>
        </w:tc>
        <w:tc>
          <w:tcPr>
            <w:tcW w:w="2164" w:type="dxa"/>
            <w:vAlign w:val="bottom"/>
          </w:tcPr>
          <w:p w14:paraId="2C49D239" w14:textId="2AE29B58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79</w:t>
            </w:r>
          </w:p>
        </w:tc>
      </w:tr>
      <w:tr w:rsidR="00754160" w14:paraId="28E18C84" w14:textId="77777777" w:rsidTr="00C55058">
        <w:trPr>
          <w:trHeight w:val="488"/>
        </w:trPr>
        <w:tc>
          <w:tcPr>
            <w:tcW w:w="2127" w:type="dxa"/>
            <w:vAlign w:val="bottom"/>
          </w:tcPr>
          <w:p w14:paraId="134EBC11" w14:textId="4212D3DE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26</w:t>
            </w:r>
          </w:p>
        </w:tc>
        <w:tc>
          <w:tcPr>
            <w:tcW w:w="2243" w:type="dxa"/>
            <w:vAlign w:val="bottom"/>
          </w:tcPr>
          <w:p w14:paraId="4E91A354" w14:textId="6DD1227B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39</w:t>
            </w:r>
          </w:p>
        </w:tc>
        <w:tc>
          <w:tcPr>
            <w:tcW w:w="1864" w:type="dxa"/>
            <w:vAlign w:val="bottom"/>
          </w:tcPr>
          <w:p w14:paraId="4433AE79" w14:textId="33BB316B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8</w:t>
            </w:r>
          </w:p>
        </w:tc>
        <w:tc>
          <w:tcPr>
            <w:tcW w:w="1865" w:type="dxa"/>
            <w:vAlign w:val="bottom"/>
          </w:tcPr>
          <w:p w14:paraId="0DB93373" w14:textId="6C6DEBBE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7</w:t>
            </w:r>
          </w:p>
        </w:tc>
        <w:tc>
          <w:tcPr>
            <w:tcW w:w="1864" w:type="dxa"/>
            <w:vAlign w:val="bottom"/>
          </w:tcPr>
          <w:p w14:paraId="14F76DF0" w14:textId="7476DC02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2</w:t>
            </w:r>
          </w:p>
        </w:tc>
        <w:tc>
          <w:tcPr>
            <w:tcW w:w="1865" w:type="dxa"/>
            <w:vAlign w:val="bottom"/>
          </w:tcPr>
          <w:p w14:paraId="73415BA3" w14:textId="2240D3A6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8</w:t>
            </w:r>
          </w:p>
        </w:tc>
        <w:tc>
          <w:tcPr>
            <w:tcW w:w="2164" w:type="dxa"/>
            <w:vAlign w:val="bottom"/>
          </w:tcPr>
          <w:p w14:paraId="2D65790C" w14:textId="526E3A89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80</w:t>
            </w:r>
          </w:p>
        </w:tc>
      </w:tr>
      <w:tr w:rsidR="00754160" w14:paraId="302823EC" w14:textId="77777777" w:rsidTr="00C55058">
        <w:trPr>
          <w:trHeight w:val="488"/>
        </w:trPr>
        <w:tc>
          <w:tcPr>
            <w:tcW w:w="2127" w:type="dxa"/>
            <w:vAlign w:val="bottom"/>
          </w:tcPr>
          <w:p w14:paraId="6FD85E8B" w14:textId="6756B7EC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27</w:t>
            </w:r>
          </w:p>
        </w:tc>
        <w:tc>
          <w:tcPr>
            <w:tcW w:w="2243" w:type="dxa"/>
            <w:vAlign w:val="bottom"/>
          </w:tcPr>
          <w:p w14:paraId="5AAFFC58" w14:textId="0B24C19F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4</w:t>
            </w:r>
          </w:p>
        </w:tc>
        <w:tc>
          <w:tcPr>
            <w:tcW w:w="1864" w:type="dxa"/>
            <w:vAlign w:val="bottom"/>
          </w:tcPr>
          <w:p w14:paraId="2C70B3EE" w14:textId="2F63B75B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49</w:t>
            </w:r>
          </w:p>
        </w:tc>
        <w:tc>
          <w:tcPr>
            <w:tcW w:w="1865" w:type="dxa"/>
            <w:vAlign w:val="bottom"/>
          </w:tcPr>
          <w:p w14:paraId="7AB383E1" w14:textId="4FF9DA8C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8</w:t>
            </w:r>
          </w:p>
        </w:tc>
        <w:tc>
          <w:tcPr>
            <w:tcW w:w="1864" w:type="dxa"/>
            <w:vAlign w:val="bottom"/>
          </w:tcPr>
          <w:p w14:paraId="53D74772" w14:textId="0EE337CF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4</w:t>
            </w:r>
          </w:p>
        </w:tc>
        <w:tc>
          <w:tcPr>
            <w:tcW w:w="1865" w:type="dxa"/>
            <w:vAlign w:val="bottom"/>
          </w:tcPr>
          <w:p w14:paraId="04DCD23C" w14:textId="2C04560E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9</w:t>
            </w:r>
          </w:p>
        </w:tc>
        <w:tc>
          <w:tcPr>
            <w:tcW w:w="2164" w:type="dxa"/>
            <w:vAlign w:val="bottom"/>
          </w:tcPr>
          <w:p w14:paraId="2679F7E7" w14:textId="69C8831E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81</w:t>
            </w:r>
          </w:p>
        </w:tc>
      </w:tr>
      <w:tr w:rsidR="00754160" w14:paraId="6DBEA476" w14:textId="77777777" w:rsidTr="006D060C">
        <w:trPr>
          <w:trHeight w:val="488"/>
        </w:trPr>
        <w:tc>
          <w:tcPr>
            <w:tcW w:w="2127" w:type="dxa"/>
            <w:vAlign w:val="bottom"/>
          </w:tcPr>
          <w:p w14:paraId="0EF6E7C2" w14:textId="04DAD57E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29</w:t>
            </w:r>
          </w:p>
        </w:tc>
        <w:tc>
          <w:tcPr>
            <w:tcW w:w="2243" w:type="dxa"/>
            <w:vAlign w:val="bottom"/>
          </w:tcPr>
          <w:p w14:paraId="3125BAD8" w14:textId="1C24AAD5" w:rsidR="00754160" w:rsidRDefault="00754160" w:rsidP="00754160">
            <w:r>
              <w:rPr>
                <w:color w:val="000000"/>
                <w:sz w:val="20"/>
                <w:szCs w:val="20"/>
              </w:rPr>
              <w:t>171001145</w:t>
            </w:r>
          </w:p>
        </w:tc>
        <w:tc>
          <w:tcPr>
            <w:tcW w:w="1864" w:type="dxa"/>
            <w:vAlign w:val="bottom"/>
          </w:tcPr>
          <w:p w14:paraId="0F7DC13F" w14:textId="1F7DDD9A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2</w:t>
            </w:r>
          </w:p>
        </w:tc>
        <w:tc>
          <w:tcPr>
            <w:tcW w:w="1865" w:type="dxa"/>
            <w:vAlign w:val="bottom"/>
          </w:tcPr>
          <w:p w14:paraId="666B3A04" w14:textId="3F4216E2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59</w:t>
            </w:r>
          </w:p>
        </w:tc>
        <w:tc>
          <w:tcPr>
            <w:tcW w:w="1864" w:type="dxa"/>
            <w:vAlign w:val="bottom"/>
          </w:tcPr>
          <w:p w14:paraId="3A9DAB22" w14:textId="6E60F0A7" w:rsidR="00754160" w:rsidRDefault="00754160" w:rsidP="00754160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65</w:t>
            </w:r>
          </w:p>
        </w:tc>
        <w:tc>
          <w:tcPr>
            <w:tcW w:w="1865" w:type="dxa"/>
            <w:vAlign w:val="bottom"/>
          </w:tcPr>
          <w:p w14:paraId="4DBAFE9C" w14:textId="3D662D41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001170</w:t>
            </w:r>
          </w:p>
        </w:tc>
        <w:tc>
          <w:tcPr>
            <w:tcW w:w="2164" w:type="dxa"/>
            <w:vAlign w:val="bottom"/>
          </w:tcPr>
          <w:p w14:paraId="19C6768C" w14:textId="4C5AFE93" w:rsidR="00754160" w:rsidRDefault="00754160" w:rsidP="0075416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001009</w:t>
            </w:r>
          </w:p>
        </w:tc>
      </w:tr>
    </w:tbl>
    <w:p w14:paraId="45B82745" w14:textId="77777777" w:rsidR="0025325A" w:rsidRPr="006B4804" w:rsidRDefault="0025325A" w:rsidP="0025325A"/>
    <w:p w14:paraId="41AD079A" w14:textId="77777777" w:rsidR="0024473E" w:rsidRDefault="0024473E"/>
    <w:sectPr w:rsidR="0024473E" w:rsidSect="00E227B5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28292A"/>
    <w:multiLevelType w:val="hybridMultilevel"/>
    <w:tmpl w:val="D7CE82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0NDQ0NTEzsTBR0lEKTi0uzszPAymwrAUALjSVjSwAAAA="/>
  </w:docVars>
  <w:rsids>
    <w:rsidRoot w:val="00447706"/>
    <w:rsid w:val="000B1343"/>
    <w:rsid w:val="000D24DB"/>
    <w:rsid w:val="000F1375"/>
    <w:rsid w:val="00172A70"/>
    <w:rsid w:val="001E612B"/>
    <w:rsid w:val="0024473E"/>
    <w:rsid w:val="0025325A"/>
    <w:rsid w:val="00393372"/>
    <w:rsid w:val="00447706"/>
    <w:rsid w:val="004665E2"/>
    <w:rsid w:val="004A2677"/>
    <w:rsid w:val="004D5689"/>
    <w:rsid w:val="005B255D"/>
    <w:rsid w:val="0068262C"/>
    <w:rsid w:val="006E6C85"/>
    <w:rsid w:val="00754160"/>
    <w:rsid w:val="0080489F"/>
    <w:rsid w:val="008F43DB"/>
    <w:rsid w:val="00954862"/>
    <w:rsid w:val="00AD5EEE"/>
    <w:rsid w:val="00C55058"/>
    <w:rsid w:val="00C668D0"/>
    <w:rsid w:val="00CD037B"/>
    <w:rsid w:val="00DF4CA2"/>
    <w:rsid w:val="00E22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A2A8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7706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unhideWhenUsed/>
    <w:rsid w:val="002447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0B134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7706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unhideWhenUsed/>
    <w:rsid w:val="002447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0B13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2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im</Company>
  <LinksUpToDate>false</LinksUpToDate>
  <CharactersWithSpaces>2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imdb2</cp:lastModifiedBy>
  <cp:revision>2</cp:revision>
  <dcterms:created xsi:type="dcterms:W3CDTF">2021-04-08T07:03:00Z</dcterms:created>
  <dcterms:modified xsi:type="dcterms:W3CDTF">2021-04-08T07:03:00Z</dcterms:modified>
</cp:coreProperties>
</file>